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8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4,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983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2,311.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730,866.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4,942,343.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6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4,993,178.1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4,993,178.1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4,993,178.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09.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996,187.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914,877.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5,653.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4,29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937.0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4,419.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993,178.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47,630.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00,506.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5,762.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089.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79,314.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31,538.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9,854.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66,442.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3,697.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3,117.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994,956.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AFA9DF47-7075-44EA-BA2A-33A3CA380A47}"/>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876B4096-6534-44D9-A66A-901B0A688311}"/>
  </w:font>
  <w:font w:name="仿宋">
    <w:panose1 w:val="02010609060101010101"/>
    <w:charset w:val="86"/>
    <w:family w:val="auto"/>
    <w:pitch w:val="default"/>
    <w:sig w:usb0="800002BF" w:usb1="38CF7CFA" w:usb2="00000016" w:usb3="00000000" w:csb0="00040001" w:csb1="00000000"/>
    <w:embedRegular r:id="rId3" w:fontKey="{09228DA1-F479-47C5-8410-0FC2E271EFA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Q/fPkXF+6w+Y+wOwq9LpCZX2r2w=" w:salt="Wm8cWgMiUbENI3TWIBcxq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0B52D48"/>
    <w:rsid w:val="134F5BC1"/>
    <w:rsid w:val="14A17047"/>
    <w:rsid w:val="14E74041"/>
    <w:rsid w:val="153D2966"/>
    <w:rsid w:val="188B46A5"/>
    <w:rsid w:val="195F6954"/>
    <w:rsid w:val="1B744D95"/>
    <w:rsid w:val="1C311D75"/>
    <w:rsid w:val="1E6C25F6"/>
    <w:rsid w:val="214B33FF"/>
    <w:rsid w:val="23D44BC8"/>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413388"/>
    <w:rsid w:val="56624514"/>
    <w:rsid w:val="57FE5038"/>
    <w:rsid w:val="58DF7C14"/>
    <w:rsid w:val="58FB60E0"/>
    <w:rsid w:val="5E660FCE"/>
    <w:rsid w:val="606E71E9"/>
    <w:rsid w:val="61FB6C11"/>
    <w:rsid w:val="64F431AF"/>
    <w:rsid w:val="673B4350"/>
    <w:rsid w:val="67855A67"/>
    <w:rsid w:val="67DF73FA"/>
    <w:rsid w:val="69103C58"/>
    <w:rsid w:val="692A41F0"/>
    <w:rsid w:val="6C7928C7"/>
    <w:rsid w:val="6E9B0AE5"/>
    <w:rsid w:val="705B15C4"/>
    <w:rsid w:val="72B166F7"/>
    <w:rsid w:val="742303F4"/>
    <w:rsid w:val="76D405E8"/>
    <w:rsid w:val="77E402C7"/>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0.9998</c:v>
                </c:pt>
                <c:pt idx="1">
                  <c:v>0.9998</c:v>
                </c:pt>
                <c:pt idx="2">
                  <c:v>0.9998</c:v>
                </c:pt>
                <c:pt idx="3">
                  <c:v>0.9998</c:v>
                </c:pt>
                <c:pt idx="4">
                  <c:v>0.9998</c:v>
                </c:pt>
                <c:pt idx="5">
                  <c:v>1</c:v>
                </c:pt>
                <c:pt idx="6">
                  <c:v>1.0024</c:v>
                </c:pt>
                <c:pt idx="7">
                  <c:v>1.0024</c:v>
                </c:pt>
                <c:pt idx="8">
                  <c:v>1.0024</c:v>
                </c:pt>
                <c:pt idx="9">
                  <c:v>1.0028</c:v>
                </c:pt>
                <c:pt idx="10">
                  <c:v>1.003</c:v>
                </c:pt>
                <c:pt idx="11">
                  <c:v>1.0035</c:v>
                </c:pt>
                <c:pt idx="12">
                  <c:v>1.0039</c:v>
                </c:pt>
                <c:pt idx="13">
                  <c:v>1.0042</c:v>
                </c:pt>
                <c:pt idx="14">
                  <c:v>1.0042</c:v>
                </c:pt>
                <c:pt idx="15">
                  <c:v>1.0042</c:v>
                </c:pt>
                <c:pt idx="16">
                  <c:v>1.0056</c:v>
                </c:pt>
                <c:pt idx="17">
                  <c:v>1.0059</c:v>
                </c:pt>
                <c:pt idx="18">
                  <c:v>1.0065</c:v>
                </c:pt>
                <c:pt idx="19">
                  <c:v>1.0067</c:v>
                </c:pt>
                <c:pt idx="20">
                  <c:v>1.0072</c:v>
                </c:pt>
                <c:pt idx="21">
                  <c:v>1.0072</c:v>
                </c:pt>
                <c:pt idx="22">
                  <c:v>1.0072</c:v>
                </c:pt>
                <c:pt idx="23">
                  <c:v>1.008</c:v>
                </c:pt>
                <c:pt idx="24">
                  <c:v>1.0084</c:v>
                </c:pt>
                <c:pt idx="25">
                  <c:v>1.0087</c:v>
                </c:pt>
                <c:pt idx="26">
                  <c:v>1.0089</c:v>
                </c:pt>
                <c:pt idx="27">
                  <c:v>1.0091</c:v>
                </c:pt>
                <c:pt idx="28">
                  <c:v>1.0091</c:v>
                </c:pt>
                <c:pt idx="29">
                  <c:v>1.0094</c:v>
                </c:pt>
                <c:pt idx="30">
                  <c:v>1.0095</c:v>
                </c:pt>
                <c:pt idx="31">
                  <c:v>1.0095</c:v>
                </c:pt>
                <c:pt idx="32">
                  <c:v>1.0095</c:v>
                </c:pt>
                <c:pt idx="33">
                  <c:v>1.0095</c:v>
                </c:pt>
                <c:pt idx="34">
                  <c:v>1.0095</c:v>
                </c:pt>
                <c:pt idx="35">
                  <c:v>1.0095</c:v>
                </c:pt>
                <c:pt idx="36">
                  <c:v>1.0094</c:v>
                </c:pt>
                <c:pt idx="37">
                  <c:v>1.0111</c:v>
                </c:pt>
                <c:pt idx="38">
                  <c:v>1.0113</c:v>
                </c:pt>
                <c:pt idx="39">
                  <c:v>1.0116</c:v>
                </c:pt>
                <c:pt idx="40">
                  <c:v>1.0118</c:v>
                </c:pt>
                <c:pt idx="41">
                  <c:v>1.0116</c:v>
                </c:pt>
                <c:pt idx="42">
                  <c:v>1.0116</c:v>
                </c:pt>
                <c:pt idx="43">
                  <c:v>1.0116</c:v>
                </c:pt>
                <c:pt idx="44">
                  <c:v>1.0115</c:v>
                </c:pt>
                <c:pt idx="45">
                  <c:v>1.0115</c:v>
                </c:pt>
                <c:pt idx="46">
                  <c:v>1.0118</c:v>
                </c:pt>
                <c:pt idx="47">
                  <c:v>1.0115</c:v>
                </c:pt>
                <c:pt idx="48">
                  <c:v>1.0118</c:v>
                </c:pt>
                <c:pt idx="49">
                  <c:v>1.0118</c:v>
                </c:pt>
                <c:pt idx="50">
                  <c:v>1.0118</c:v>
                </c:pt>
                <c:pt idx="51">
                  <c:v>1.0121</c:v>
                </c:pt>
                <c:pt idx="52">
                  <c:v>1.012</c:v>
                </c:pt>
                <c:pt idx="53">
                  <c:v>1.0115</c:v>
                </c:pt>
                <c:pt idx="54">
                  <c:v>1.0114</c:v>
                </c:pt>
                <c:pt idx="55">
                  <c:v>1.0116</c:v>
                </c:pt>
                <c:pt idx="56">
                  <c:v>1.0116</c:v>
                </c:pt>
                <c:pt idx="57">
                  <c:v>1.0115</c:v>
                </c:pt>
                <c:pt idx="58">
                  <c:v>1.0122</c:v>
                </c:pt>
                <c:pt idx="59">
                  <c:v>1.0125</c:v>
                </c:pt>
                <c:pt idx="60">
                  <c:v>1.0124</c:v>
                </c:pt>
                <c:pt idx="61">
                  <c:v>1.0123</c:v>
                </c:pt>
                <c:pt idx="62">
                  <c:v>1.0123</c:v>
                </c:pt>
                <c:pt idx="63">
                  <c:v>1.0123</c:v>
                </c:pt>
                <c:pt idx="64">
                  <c:v>1.0123</c:v>
                </c:pt>
                <c:pt idx="65">
                  <c:v>1.0128</c:v>
                </c:pt>
                <c:pt idx="66">
                  <c:v>1.0128</c:v>
                </c:pt>
                <c:pt idx="67">
                  <c:v>1.0127</c:v>
                </c:pt>
                <c:pt idx="68">
                  <c:v>1.0125</c:v>
                </c:pt>
                <c:pt idx="69">
                  <c:v>1.0126</c:v>
                </c:pt>
                <c:pt idx="70">
                  <c:v>1.0126</c:v>
                </c:pt>
                <c:pt idx="71">
                  <c:v>1.0126</c:v>
                </c:pt>
                <c:pt idx="72">
                  <c:v>1.0136</c:v>
                </c:pt>
                <c:pt idx="73">
                  <c:v>1.0137</c:v>
                </c:pt>
                <c:pt idx="74">
                  <c:v>1.0132</c:v>
                </c:pt>
                <c:pt idx="75">
                  <c:v>1.0131</c:v>
                </c:pt>
                <c:pt idx="76">
                  <c:v>1.0129</c:v>
                </c:pt>
                <c:pt idx="77">
                  <c:v>1.0129</c:v>
                </c:pt>
                <c:pt idx="78">
                  <c:v>1.0129</c:v>
                </c:pt>
                <c:pt idx="79">
                  <c:v>1.0135</c:v>
                </c:pt>
                <c:pt idx="80">
                  <c:v>1.0135</c:v>
                </c:pt>
                <c:pt idx="81">
                  <c:v>1.0136</c:v>
                </c:pt>
                <c:pt idx="82">
                  <c:v>1.0139</c:v>
                </c:pt>
                <c:pt idx="83">
                  <c:v>1.0145</c:v>
                </c:pt>
                <c:pt idx="84">
                  <c:v>1.0145</c:v>
                </c:pt>
                <c:pt idx="85">
                  <c:v>1.0145</c:v>
                </c:pt>
                <c:pt idx="86">
                  <c:v>1.0152</c:v>
                </c:pt>
                <c:pt idx="87">
                  <c:v>1.0154</c:v>
                </c:pt>
                <c:pt idx="88">
                  <c:v>1.0159</c:v>
                </c:pt>
                <c:pt idx="89">
                  <c:v>1.016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c:v>
                </c:pt>
                <c:pt idx="4">
                  <c:v>0</c:v>
                </c:pt>
                <c:pt idx="5">
                  <c:v>0.000200040008001556</c:v>
                </c:pt>
                <c:pt idx="6">
                  <c:v>0.00260052010402068</c:v>
                </c:pt>
                <c:pt idx="7">
                  <c:v>0.00260052010402068</c:v>
                </c:pt>
                <c:pt idx="8">
                  <c:v>0.00260052010402068</c:v>
                </c:pt>
                <c:pt idx="9">
                  <c:v>0.00300060012002379</c:v>
                </c:pt>
                <c:pt idx="10">
                  <c:v>0.00320064012802557</c:v>
                </c:pt>
                <c:pt idx="11">
                  <c:v>0.00370074014802957</c:v>
                </c:pt>
                <c:pt idx="12">
                  <c:v>0.0041008201640329</c:v>
                </c:pt>
                <c:pt idx="13">
                  <c:v>0.00440088017603513</c:v>
                </c:pt>
                <c:pt idx="14">
                  <c:v>0.00440088017603513</c:v>
                </c:pt>
                <c:pt idx="15">
                  <c:v>0.00440088017603513</c:v>
                </c:pt>
                <c:pt idx="16">
                  <c:v>0.00580116023204647</c:v>
                </c:pt>
                <c:pt idx="17">
                  <c:v>0.00610122024404891</c:v>
                </c:pt>
                <c:pt idx="18">
                  <c:v>0.00670134026805358</c:v>
                </c:pt>
                <c:pt idx="19">
                  <c:v>0.00690138027605514</c:v>
                </c:pt>
                <c:pt idx="20">
                  <c:v>0.00740148029605936</c:v>
                </c:pt>
                <c:pt idx="21">
                  <c:v>0.00740148029605936</c:v>
                </c:pt>
                <c:pt idx="22">
                  <c:v>0.00740148029605936</c:v>
                </c:pt>
                <c:pt idx="23">
                  <c:v>0.00820164032806558</c:v>
                </c:pt>
                <c:pt idx="24">
                  <c:v>0.0086017203440687</c:v>
                </c:pt>
                <c:pt idx="25">
                  <c:v>0.00890178035607114</c:v>
                </c:pt>
                <c:pt idx="26">
                  <c:v>0.0091018203640727</c:v>
                </c:pt>
                <c:pt idx="27">
                  <c:v>0.00930186037207448</c:v>
                </c:pt>
                <c:pt idx="28">
                  <c:v>0.00930186037207448</c:v>
                </c:pt>
                <c:pt idx="29">
                  <c:v>0.00960192038407692</c:v>
                </c:pt>
                <c:pt idx="30">
                  <c:v>0.00970194038807759</c:v>
                </c:pt>
                <c:pt idx="31">
                  <c:v>0.00970194038807759</c:v>
                </c:pt>
                <c:pt idx="32">
                  <c:v>0.00970194038807759</c:v>
                </c:pt>
                <c:pt idx="33">
                  <c:v>0.00970194038807759</c:v>
                </c:pt>
                <c:pt idx="34">
                  <c:v>0.00970194038807759</c:v>
                </c:pt>
                <c:pt idx="35">
                  <c:v>0.00970194038807759</c:v>
                </c:pt>
                <c:pt idx="36">
                  <c:v>0.00960192038407692</c:v>
                </c:pt>
                <c:pt idx="37">
                  <c:v>0.0113022604520905</c:v>
                </c:pt>
                <c:pt idx="38">
                  <c:v>0.011502300460092</c:v>
                </c:pt>
                <c:pt idx="39">
                  <c:v>0.0118023604720945</c:v>
                </c:pt>
                <c:pt idx="40">
                  <c:v>0.012002400480096</c:v>
                </c:pt>
                <c:pt idx="41">
                  <c:v>0.0118023604720945</c:v>
                </c:pt>
                <c:pt idx="42">
                  <c:v>0.0118023604720945</c:v>
                </c:pt>
                <c:pt idx="43">
                  <c:v>0.0118023604720945</c:v>
                </c:pt>
                <c:pt idx="44">
                  <c:v>0.0117023404680936</c:v>
                </c:pt>
                <c:pt idx="45">
                  <c:v>0.0117023404680936</c:v>
                </c:pt>
                <c:pt idx="46">
                  <c:v>0.012002400480096</c:v>
                </c:pt>
                <c:pt idx="47">
                  <c:v>0.0117023404680936</c:v>
                </c:pt>
                <c:pt idx="48">
                  <c:v>0.012002400480096</c:v>
                </c:pt>
                <c:pt idx="49">
                  <c:v>0.012002400480096</c:v>
                </c:pt>
                <c:pt idx="50">
                  <c:v>0.012002400480096</c:v>
                </c:pt>
                <c:pt idx="51">
                  <c:v>0.0123024604920985</c:v>
                </c:pt>
                <c:pt idx="52">
                  <c:v>0.0122024404880976</c:v>
                </c:pt>
                <c:pt idx="53">
                  <c:v>0.0117023404680936</c:v>
                </c:pt>
                <c:pt idx="54">
                  <c:v>0.0116023204640929</c:v>
                </c:pt>
                <c:pt idx="55">
                  <c:v>0.0118023604720945</c:v>
                </c:pt>
                <c:pt idx="56">
                  <c:v>0.0118023604720945</c:v>
                </c:pt>
                <c:pt idx="57">
                  <c:v>0.0117023404680936</c:v>
                </c:pt>
                <c:pt idx="58">
                  <c:v>0.0124024804960992</c:v>
                </c:pt>
                <c:pt idx="59">
                  <c:v>0.0127025405081016</c:v>
                </c:pt>
                <c:pt idx="60">
                  <c:v>0.0126025205041007</c:v>
                </c:pt>
                <c:pt idx="61">
                  <c:v>0.0125025005001</c:v>
                </c:pt>
                <c:pt idx="62">
                  <c:v>0.0125025005001</c:v>
                </c:pt>
                <c:pt idx="63">
                  <c:v>0.0125025005001</c:v>
                </c:pt>
                <c:pt idx="64">
                  <c:v>0.0125025005001</c:v>
                </c:pt>
                <c:pt idx="65">
                  <c:v>0.0130026005201038</c:v>
                </c:pt>
                <c:pt idx="66">
                  <c:v>0.0130026005201038</c:v>
                </c:pt>
                <c:pt idx="67">
                  <c:v>0.0129025805161032</c:v>
                </c:pt>
                <c:pt idx="68">
                  <c:v>0.0127025405081016</c:v>
                </c:pt>
                <c:pt idx="69">
                  <c:v>0.0128025605121023</c:v>
                </c:pt>
                <c:pt idx="70">
                  <c:v>0.0128025605121023</c:v>
                </c:pt>
                <c:pt idx="71">
                  <c:v>0.0128025605121023</c:v>
                </c:pt>
                <c:pt idx="72">
                  <c:v>0.0138027605521105</c:v>
                </c:pt>
                <c:pt idx="73">
                  <c:v>0.0139027805561112</c:v>
                </c:pt>
                <c:pt idx="74">
                  <c:v>0.0134026805361074</c:v>
                </c:pt>
                <c:pt idx="75">
                  <c:v>0.0133026605321063</c:v>
                </c:pt>
                <c:pt idx="76">
                  <c:v>0.0131026205241047</c:v>
                </c:pt>
                <c:pt idx="77">
                  <c:v>0.0131026205241047</c:v>
                </c:pt>
                <c:pt idx="78">
                  <c:v>0.0131026205241047</c:v>
                </c:pt>
                <c:pt idx="79">
                  <c:v>0.0137027405481096</c:v>
                </c:pt>
                <c:pt idx="80">
                  <c:v>0.0137027405481096</c:v>
                </c:pt>
                <c:pt idx="81">
                  <c:v>0.0138027605521105</c:v>
                </c:pt>
                <c:pt idx="82">
                  <c:v>0.0141028205641127</c:v>
                </c:pt>
                <c:pt idx="83">
                  <c:v>0.0147029405881176</c:v>
                </c:pt>
                <c:pt idx="84">
                  <c:v>0.0147029405881176</c:v>
                </c:pt>
                <c:pt idx="85">
                  <c:v>0.0147029405881176</c:v>
                </c:pt>
                <c:pt idx="86">
                  <c:v>0.0154030806161234</c:v>
                </c:pt>
                <c:pt idx="87">
                  <c:v>0.0156031206241249</c:v>
                </c:pt>
                <c:pt idx="88">
                  <c:v>0.0161032206441287</c:v>
                </c:pt>
                <c:pt idx="89">
                  <c:v>0.01650330066013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23</Words>
  <Characters>3478</Characters>
  <Lines>24</Lines>
  <Paragraphs>6</Paragraphs>
  <TotalTime>0</TotalTime>
  <ScaleCrop>false</ScaleCrop>
  <LinksUpToDate>false</LinksUpToDate>
  <CharactersWithSpaces>3535</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0:1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3E6835C1539841A1AE3EBB81B9F023FD</vt:lpwstr>
  </property>
</Properties>
</file>